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7B9915" w14:textId="65A60677" w:rsidR="00655D84" w:rsidRDefault="00620AF3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1" behindDoc="1" locked="0" layoutInCell="1" allowOverlap="1" wp14:anchorId="43C4574B" wp14:editId="60EBF6B5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8201025" cy="100488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1025" cy="10048875"/>
                        </a:xfrm>
                        <a:prstGeom prst="rect">
                          <a:avLst/>
                        </a:prstGeom>
                        <a:solidFill>
                          <a:srgbClr val="EBEB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628907" id="Rectangle 2" o:spid="_x0000_s1026" style="position:absolute;margin-left:0;margin-top:-36pt;width:645.75pt;height:791.25pt;z-index:-251665409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" fillcolor="#ebebeb" stroked="f" strokeweight="1pt">
                <w10:wrap anchorx="page"/>
              </v:rect>
            </w:pict>
          </mc:Fallback>
        </mc:AlternateContent>
      </w:r>
      <w:r w:rsidR="00655D84" w:rsidRPr="00655D84">
        <w:rPr>
          <w:noProof/>
          <w:lang w:val="en-US"/>
        </w:rPr>
        <w:drawing>
          <wp:anchor distT="0" distB="0" distL="114300" distR="114300" simplePos="0" relativeHeight="251652096" behindDoc="0" locked="0" layoutInCell="1" allowOverlap="1" wp14:anchorId="184A6B6B" wp14:editId="7A079F51">
            <wp:simplePos x="0" y="0"/>
            <wp:positionH relativeFrom="page">
              <wp:posOffset>0</wp:posOffset>
            </wp:positionH>
            <wp:positionV relativeFrom="paragraph">
              <wp:posOffset>-733425</wp:posOffset>
            </wp:positionV>
            <wp:extent cx="7808699" cy="2647950"/>
            <wp:effectExtent l="0" t="0" r="1905" b="0"/>
            <wp:wrapNone/>
            <wp:docPr id="1" name="Picture 1" descr="C:\Users\bobsalive\Downloads\header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wnloads\header4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8699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C6D5A" w14:textId="610E8C49" w:rsidR="00655D84" w:rsidRPr="00655D84" w:rsidRDefault="00655D84" w:rsidP="00655D84"/>
    <w:p w14:paraId="7DEC14C5" w14:textId="7091487B" w:rsidR="00655D84" w:rsidRPr="00655D84" w:rsidRDefault="00655D84" w:rsidP="00655D84"/>
    <w:p w14:paraId="64E5CC2A" w14:textId="45F2BCBD" w:rsidR="00655D84" w:rsidRDefault="00655D84" w:rsidP="00655D84"/>
    <w:p w14:paraId="5ED6582C" w14:textId="77777777" w:rsidR="00620AF3" w:rsidRDefault="00620AF3" w:rsidP="00655D84"/>
    <w:p w14:paraId="600185EB" w14:textId="60E2C761" w:rsidR="00620AF3" w:rsidRPr="00620AF3" w:rsidRDefault="00620AF3" w:rsidP="00655D84">
      <w:pPr>
        <w:rPr>
          <w:rFonts w:ascii="Helvetica" w:hAnsi="Helvetica" w:cs="Helvetica"/>
        </w:rPr>
      </w:pPr>
    </w:p>
    <w:p w14:paraId="357B84D4" w14:textId="7F3FF121" w:rsidR="00655D84" w:rsidRPr="00620AF3" w:rsidRDefault="00655D84" w:rsidP="00655D84">
      <w:pPr>
        <w:rPr>
          <w:rFonts w:ascii="Helvetica" w:hAnsi="Helvetica" w:cs="Helvetica"/>
        </w:rPr>
      </w:pPr>
    </w:p>
    <w:p w14:paraId="5EA3878A" w14:textId="23CE406C" w:rsidR="00655D84" w:rsidRPr="00620AF3" w:rsidRDefault="00620AF3" w:rsidP="00620821">
      <w:pPr>
        <w:spacing w:after="0"/>
        <w:jc w:val="center"/>
        <w:rPr>
          <w:rFonts w:ascii="Helvetica" w:hAnsi="Helvetica" w:cs="Helvetica"/>
          <w:b/>
          <w:color w:val="C00000"/>
          <w:sz w:val="36"/>
        </w:rPr>
      </w:pPr>
      <w:r w:rsidRPr="00620AF3">
        <w:rPr>
          <w:rFonts w:ascii="Helvetica" w:hAnsi="Helvetica" w:cs="Helvetica"/>
          <w:b/>
          <w:color w:val="C00000"/>
          <w:sz w:val="36"/>
        </w:rPr>
        <w:t>The 5</w:t>
      </w:r>
      <w:r w:rsidRPr="00620AF3">
        <w:rPr>
          <w:rFonts w:ascii="Helvetica" w:hAnsi="Helvetica" w:cs="Helvetica"/>
          <w:b/>
          <w:color w:val="C00000"/>
          <w:sz w:val="36"/>
          <w:vertAlign w:val="superscript"/>
        </w:rPr>
        <w:t>th</w:t>
      </w:r>
      <w:r w:rsidRPr="00620AF3">
        <w:rPr>
          <w:rFonts w:ascii="Helvetica" w:hAnsi="Helvetica" w:cs="Helvetica"/>
          <w:b/>
          <w:color w:val="C00000"/>
          <w:sz w:val="36"/>
        </w:rPr>
        <w:t xml:space="preserve"> Asian Conference on Pattern Recognition (ACPR 2019)</w:t>
      </w:r>
    </w:p>
    <w:p w14:paraId="4293A0C2" w14:textId="0D44332C" w:rsidR="00265AA1" w:rsidRDefault="00D90C3D" w:rsidP="00655D84">
      <w:pPr>
        <w:jc w:val="center"/>
        <w:rPr>
          <w:rFonts w:ascii="Helvetica" w:hAnsi="Helvetica" w:cs="Helvetica"/>
          <w:sz w:val="32"/>
        </w:rPr>
      </w:pPr>
      <w:r w:rsidRPr="00D90C3D">
        <w:rPr>
          <w:rFonts w:ascii="Helvetica" w:hAnsi="Helvetica" w:cs="Helvetica"/>
          <w:sz w:val="32"/>
        </w:rPr>
        <w:t>26-29 November 2019, Auckland, New Zealand</w:t>
      </w:r>
    </w:p>
    <w:p w14:paraId="348B1455" w14:textId="77777777" w:rsidR="00D90C3D" w:rsidRDefault="00D90C3D" w:rsidP="00D90C3D">
      <w:pPr>
        <w:rPr>
          <w:rFonts w:ascii="Helvetica" w:hAnsi="Helvetica" w:cs="Helvetica"/>
          <w:sz w:val="24"/>
          <w:szCs w:val="24"/>
        </w:rPr>
        <w:sectPr w:rsidR="00D90C3D" w:rsidSect="00620AF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697E342" w14:textId="2564692E" w:rsidR="0010565D" w:rsidRDefault="0010565D" w:rsidP="00D90C3D">
      <w:pPr>
        <w:spacing w:after="0" w:line="240" w:lineRule="auto"/>
        <w:rPr>
          <w:rStyle w:val="Hyperlink"/>
          <w:rFonts w:ascii="Helvetica" w:hAnsi="Helvetica" w:cs="Helvetica"/>
          <w:b/>
          <w:sz w:val="24"/>
          <w:szCs w:val="16"/>
        </w:rPr>
      </w:pPr>
      <w:r w:rsidRPr="0010565D">
        <w:rPr>
          <w:rFonts w:ascii="Helvetica" w:hAnsi="Helvetica" w:cs="Helvetica"/>
          <w:b/>
          <w:sz w:val="24"/>
          <w:szCs w:val="16"/>
        </w:rPr>
        <w:t xml:space="preserve">Website: </w:t>
      </w:r>
      <w:hyperlink r:id="rId7" w:history="1">
        <w:r w:rsidRPr="0010565D">
          <w:rPr>
            <w:rStyle w:val="Hyperlink"/>
            <w:rFonts w:ascii="Helvetica" w:hAnsi="Helvetica" w:cs="Helvetica"/>
            <w:b/>
            <w:sz w:val="24"/>
            <w:szCs w:val="16"/>
          </w:rPr>
          <w:t>https://www.acpr2019.org</w:t>
        </w:r>
      </w:hyperlink>
    </w:p>
    <w:p w14:paraId="1BF647C6" w14:textId="6F1A7BC2" w:rsidR="00A43C28" w:rsidRPr="00A43C28" w:rsidRDefault="00A43C28" w:rsidP="00D90C3D">
      <w:pPr>
        <w:spacing w:after="0" w:line="240" w:lineRule="auto"/>
        <w:rPr>
          <w:rFonts w:ascii="Helvetica" w:hAnsi="Helvetica" w:cs="Helvetica"/>
          <w:b/>
          <w:sz w:val="24"/>
          <w:szCs w:val="16"/>
        </w:rPr>
      </w:pPr>
      <w:r w:rsidRPr="00A43C28"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>Contact:</w:t>
      </w:r>
      <w:r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 xml:space="preserve"> </w:t>
      </w:r>
      <w:hyperlink r:id="rId8" w:history="1">
        <w:r w:rsidR="008D75A5" w:rsidRPr="0027792D">
          <w:rPr>
            <w:rStyle w:val="Hyperlink"/>
            <w:rFonts w:ascii="Helvetica" w:hAnsi="Helvetica" w:cs="Helvetica"/>
            <w:b/>
            <w:sz w:val="24"/>
            <w:szCs w:val="16"/>
          </w:rPr>
          <w:t>acpr2019@aut.ac.nz</w:t>
        </w:r>
      </w:hyperlink>
    </w:p>
    <w:p w14:paraId="522C46E1" w14:textId="292EAE54" w:rsidR="002E001F" w:rsidRPr="00D90C3D" w:rsidRDefault="002E001F" w:rsidP="00A43C28">
      <w:pPr>
        <w:spacing w:before="80"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Steering Committee</w:t>
      </w:r>
    </w:p>
    <w:p w14:paraId="07A7F850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Tieniu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Tan (Chinese Academy of Sciences, China)</w:t>
      </w:r>
    </w:p>
    <w:p w14:paraId="51EDCEFB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Seong-Whan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Lee (Korea University, Korea)</w:t>
      </w:r>
    </w:p>
    <w:p w14:paraId="2B2A5CAF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Cheng-Lin Liu (Chinese Academy of Sciences, China)</w:t>
      </w:r>
    </w:p>
    <w:p w14:paraId="133275D3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Sankar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K. Pal (Indian Statistical Institute, India)</w:t>
      </w:r>
    </w:p>
    <w:p w14:paraId="11DEE7BD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Yasushi Yagi (Osaka University, Japan)</w:t>
      </w:r>
    </w:p>
    <w:p w14:paraId="2F6CE719" w14:textId="77777777" w:rsidR="002E001F" w:rsidRDefault="002E001F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</w:p>
    <w:p w14:paraId="7FEA6EB6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General Chairs</w:t>
      </w:r>
    </w:p>
    <w:p w14:paraId="5FA64B01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Reinhard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Pr="00D90C3D">
        <w:rPr>
          <w:rFonts w:ascii="Helvetica" w:hAnsi="Helvetica" w:cs="Helvetica"/>
          <w:sz w:val="16"/>
          <w:szCs w:val="16"/>
        </w:rPr>
        <w:t>Klette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Auckland University of Technology,</w:t>
      </w:r>
      <w:r>
        <w:rPr>
          <w:rFonts w:ascii="Helvetica" w:hAnsi="Helvetica" w:cs="Helvetica"/>
          <w:sz w:val="16"/>
          <w:szCs w:val="16"/>
        </w:rPr>
        <w:t xml:space="preserve"> NZ)</w:t>
      </w:r>
      <w:r w:rsidRPr="00D90C3D">
        <w:rPr>
          <w:rFonts w:ascii="Helvetica" w:hAnsi="Helvetica" w:cs="Helvetica"/>
          <w:sz w:val="16"/>
          <w:szCs w:val="16"/>
        </w:rPr>
        <w:t xml:space="preserve"> </w:t>
      </w:r>
    </w:p>
    <w:p w14:paraId="09984E31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Brendan </w:t>
      </w:r>
      <w:proofErr w:type="spellStart"/>
      <w:r w:rsidRPr="00D90C3D">
        <w:rPr>
          <w:rFonts w:ascii="Helvetica" w:hAnsi="Helvetica" w:cs="Helvetica"/>
          <w:sz w:val="16"/>
          <w:szCs w:val="16"/>
        </w:rPr>
        <w:t>McCane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University of Otago, </w:t>
      </w:r>
      <w:r>
        <w:rPr>
          <w:rFonts w:ascii="Helvetica" w:hAnsi="Helvetica" w:cs="Helvetica"/>
          <w:sz w:val="16"/>
          <w:szCs w:val="16"/>
        </w:rPr>
        <w:t>NZ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32FC65B3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Umapada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Pal (Indian Statistical Institute, India)</w:t>
      </w:r>
    </w:p>
    <w:p w14:paraId="17D64AD6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1301C02C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Program Chairs</w:t>
      </w:r>
    </w:p>
    <w:p w14:paraId="453615F3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Gabriella </w:t>
      </w:r>
      <w:proofErr w:type="spellStart"/>
      <w:r w:rsidRPr="00D90C3D">
        <w:rPr>
          <w:rFonts w:ascii="Helvetica" w:hAnsi="Helvetica" w:cs="Helvetica"/>
          <w:sz w:val="16"/>
          <w:szCs w:val="16"/>
        </w:rPr>
        <w:t>Sanniti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di Baja (Institute of High Performance Computing and Networking, Italy)</w:t>
      </w:r>
    </w:p>
    <w:p w14:paraId="46F4ED6F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Lian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Wang (National Laboratory of Pattern Recognition, China)</w:t>
      </w:r>
    </w:p>
    <w:p w14:paraId="3D459337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Palainhnokote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Pr="00D90C3D">
        <w:rPr>
          <w:rFonts w:ascii="Helvetica" w:hAnsi="Helvetica" w:cs="Helvetica"/>
          <w:sz w:val="16"/>
          <w:szCs w:val="16"/>
        </w:rPr>
        <w:t>Shivkumar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University of Malaya, Malaysia)</w:t>
      </w:r>
    </w:p>
    <w:p w14:paraId="312D814B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39C5EBB2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International Liaison Chair</w:t>
      </w:r>
    </w:p>
    <w:p w14:paraId="78EFD025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Edwin Hancock (University of York, United Kingdom)</w:t>
      </w:r>
    </w:p>
    <w:p w14:paraId="23111C65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Anil K. Jain (University of Michigan, United States)</w:t>
      </w:r>
    </w:p>
    <w:p w14:paraId="627B1965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278A1534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Workshop Chairs</w:t>
      </w:r>
    </w:p>
    <w:p w14:paraId="775C39BD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Cheng Lin Liu (National Laboratory of Pattern Recognition, China)</w:t>
      </w:r>
    </w:p>
    <w:p w14:paraId="281FFD4D" w14:textId="07021EB2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Junsong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Yuan (Nanyang Technological University, Singapore)</w:t>
      </w:r>
    </w:p>
    <w:p w14:paraId="6E452D57" w14:textId="36AE8189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EE94F8C" w14:textId="20E424DC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Tutorial Chair</w:t>
      </w:r>
      <w:r w:rsidR="00A43C28">
        <w:rPr>
          <w:rFonts w:ascii="Helvetica" w:hAnsi="Helvetica" w:cs="Helvetica"/>
          <w:b/>
          <w:sz w:val="16"/>
          <w:szCs w:val="16"/>
        </w:rPr>
        <w:t>s</w:t>
      </w:r>
    </w:p>
    <w:p w14:paraId="079DB243" w14:textId="6E315459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Michael Blumenstein (University of Technology Sydney, Australia)</w:t>
      </w:r>
    </w:p>
    <w:p w14:paraId="47CC6651" w14:textId="75685C8F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Ujjwal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Pr="00D90C3D">
        <w:rPr>
          <w:rFonts w:ascii="Helvetica" w:hAnsi="Helvetica" w:cs="Helvetica"/>
          <w:sz w:val="16"/>
          <w:szCs w:val="16"/>
        </w:rPr>
        <w:t>Maulik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</w:t>
      </w:r>
      <w:proofErr w:type="spellStart"/>
      <w:r w:rsidRPr="00D90C3D">
        <w:rPr>
          <w:rFonts w:ascii="Helvetica" w:hAnsi="Helvetica" w:cs="Helvetica"/>
          <w:sz w:val="16"/>
          <w:szCs w:val="16"/>
        </w:rPr>
        <w:t>Jadavpur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University, India)</w:t>
      </w:r>
    </w:p>
    <w:p w14:paraId="077E1130" w14:textId="5F5E6634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0A661729" w14:textId="4CEABEA4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Sponsorship Chair</w:t>
      </w:r>
    </w:p>
    <w:p w14:paraId="099346A1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Koichi </w:t>
      </w:r>
      <w:proofErr w:type="spellStart"/>
      <w:r w:rsidRPr="00D90C3D">
        <w:rPr>
          <w:rFonts w:ascii="Helvetica" w:hAnsi="Helvetica" w:cs="Helvetica"/>
          <w:sz w:val="16"/>
          <w:szCs w:val="16"/>
        </w:rPr>
        <w:t>Kise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Osaka University, Japan)</w:t>
      </w:r>
    </w:p>
    <w:p w14:paraId="720953F2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AE6535D" w14:textId="38C282D5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Exhibition/Demo Chairs</w:t>
      </w:r>
    </w:p>
    <w:p w14:paraId="2118F8B8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Yue Lu (East China Normal University, China)</w:t>
      </w:r>
    </w:p>
    <w:p w14:paraId="560A6DE7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Partha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Pr="00D90C3D">
        <w:rPr>
          <w:rFonts w:ascii="Helvetica" w:hAnsi="Helvetica" w:cs="Helvetica"/>
          <w:sz w:val="16"/>
          <w:szCs w:val="16"/>
        </w:rPr>
        <w:t>Pratim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Roy (IIT </w:t>
      </w:r>
      <w:proofErr w:type="spellStart"/>
      <w:r w:rsidRPr="00D90C3D">
        <w:rPr>
          <w:rFonts w:ascii="Helvetica" w:hAnsi="Helvetica" w:cs="Helvetica"/>
          <w:sz w:val="16"/>
          <w:szCs w:val="16"/>
        </w:rPr>
        <w:t>Rookey</w:t>
      </w:r>
      <w:proofErr w:type="spellEnd"/>
      <w:r w:rsidRPr="00D90C3D">
        <w:rPr>
          <w:rFonts w:ascii="Helvetica" w:hAnsi="Helvetica" w:cs="Helvetica"/>
          <w:sz w:val="16"/>
          <w:szCs w:val="16"/>
        </w:rPr>
        <w:t>, India)</w:t>
      </w:r>
    </w:p>
    <w:p w14:paraId="6927268F" w14:textId="1AA53010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1DFF2E84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Local Organising Chair</w:t>
      </w:r>
    </w:p>
    <w:p w14:paraId="61A84D60" w14:textId="2C018FF1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Martin </w:t>
      </w:r>
      <w:proofErr w:type="spellStart"/>
      <w:r w:rsidRPr="00D90C3D">
        <w:rPr>
          <w:rFonts w:ascii="Helvetica" w:hAnsi="Helvetica" w:cs="Helvetica"/>
          <w:sz w:val="16"/>
          <w:szCs w:val="16"/>
        </w:rPr>
        <w:t>Stommel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Auckland University of Technology, </w:t>
      </w:r>
      <w:r>
        <w:rPr>
          <w:rFonts w:ascii="Helvetica" w:hAnsi="Helvetica" w:cs="Helvetica"/>
          <w:sz w:val="16"/>
          <w:szCs w:val="16"/>
        </w:rPr>
        <w:t>NZ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10AD4A66" w14:textId="16B36EEB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30BDB75" w14:textId="63DE7ECB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Organising Committee</w:t>
      </w:r>
    </w:p>
    <w:p w14:paraId="58EEFE61" w14:textId="16E2DF6C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Weiqi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Yan (Auckland University of Technology, </w:t>
      </w:r>
      <w:r>
        <w:rPr>
          <w:rFonts w:ascii="Helvetica" w:hAnsi="Helvetica" w:cs="Helvetica"/>
          <w:sz w:val="16"/>
          <w:szCs w:val="16"/>
        </w:rPr>
        <w:t>NZ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63A1B823" w14:textId="6251371E" w:rsidR="00D90C3D" w:rsidRPr="00D90C3D" w:rsidRDefault="00164602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664895" behindDoc="0" locked="0" layoutInCell="1" allowOverlap="1" wp14:anchorId="60BC5FA6" wp14:editId="4594B275">
                <wp:simplePos x="0" y="0"/>
                <wp:positionH relativeFrom="column">
                  <wp:posOffset>2617596</wp:posOffset>
                </wp:positionH>
                <wp:positionV relativeFrom="paragraph">
                  <wp:posOffset>83611</wp:posOffset>
                </wp:positionV>
                <wp:extent cx="823964" cy="622802"/>
                <wp:effectExtent l="0" t="0" r="0" b="63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3964" cy="62280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248828" id="Rectangle 10" o:spid="_x0000_s1026" style="position:absolute;margin-left:206.1pt;margin-top:6.6pt;width:64.9pt;height:49.05pt;z-index:2516648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" fillcolor="white [3212]" stroked="f" strokeweight="1pt"/>
            </w:pict>
          </mc:Fallback>
        </mc:AlternateContent>
      </w:r>
      <w:r w:rsidR="00A43C28"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177D027" wp14:editId="2AC1BDB6">
                <wp:simplePos x="0" y="0"/>
                <wp:positionH relativeFrom="column">
                  <wp:posOffset>2607547</wp:posOffset>
                </wp:positionH>
                <wp:positionV relativeFrom="paragraph">
                  <wp:posOffset>58490</wp:posOffset>
                </wp:positionV>
                <wp:extent cx="4250955" cy="690824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0955" cy="690824"/>
                          <a:chOff x="0" y="0"/>
                          <a:chExt cx="4250955" cy="690824"/>
                        </a:xfrm>
                      </wpg:grpSpPr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10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45323" y="0"/>
                            <a:ext cx="60261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 descr="https://iapr.org/images/shared/logo.gif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33635" y="45217"/>
                            <a:ext cx="1417320" cy="603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8941" y="5024"/>
                            <a:ext cx="129794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50FD57F" id="Group 5" o:spid="_x0000_s1026" style="position:absolute;margin-left:205.3pt;margin-top:4.6pt;width:334.7pt;height:54.4pt;z-index:251664384" coordsize="42509,6908" o:gfxdata="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width:8401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AIEQfDAAAA2wAAAA8AAABkcnMvZG93bnJldi54bWxET9tqwkAQfS/0H5YR+mY2XigSXaUUvFCQ&#10;YixC34bsmMRmZ0N2E+Pfu4LQtzmc6yxWvalER40rLSsYRTEI4szqknMFP8f1cAbCeWSNlWVScCMH&#10;q+XrywITba98oC71uQgh7BJUUHhfJ1K6rCCDLrI1ceDOtjHoA2xyqRu8hnBTyXEcv0uDJYeGAmv6&#10;LCj7S1ujALfdru1P++1p8nW+tN+39NdsSqXeBv3HHISn3v+Ln+6dDvOn8PglHCCX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AgRB8MAAADbAAAADwAAAAAAAAAAAAAAAACf&#10;AgAAZHJzL2Rvd25yZXYueG1sUEsFBgAAAAAEAAQA9wAAAI8DAAAAAA==&#10;">
                  <v:imagedata r:id="rId13" o:title=""/>
                  <v:path arrowok="t"/>
                </v:shape>
                <v:shape id="Picture 12" o:spid="_x0000_s1028" type="#_x0000_t75" style="position:absolute;left:21453;width:6026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qa03CAAAA2wAAAA8AAABkcnMvZG93bnJldi54bWxEj0GLwjAQhe8L/ocwgrc1dQVZqlFEdBH1&#10;srWg3oZmbIvNpDRR6783guBthvfmfW8ms9ZU4kaNKy0rGPQjEMSZ1SXnCtL96vsXhPPIGivLpOBB&#10;DmbTztcEY23v/E+3xOcihLCLUUHhfR1L6bKCDLq+rYmDdraNQR/WJpe6wXsIN5X8iaKRNFhyIBRY&#10;06Kg7JJcTYBsHS73mJbHv+OOD5vLMj0lqVK9bjsfg/DU+o/5fb3Wof4QXr+EAeT0C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6mtNwgAAANsAAAAPAAAAAAAAAAAAAAAAAJ8C&#10;AABkcnMvZG93bnJldi54bWxQSwUGAAAAAAQABAD3AAAAjgMAAAAA&#10;">
                  <v:imagedata r:id="rId14" o:title=""/>
                  <v:path arrowok="t"/>
                </v:shape>
                <v:shape id="Picture 3" o:spid="_x0000_s1029" type="#_x0000_t75" alt="https://iapr.org/images/shared/logo.gif" style="position:absolute;left:28336;top:452;width:14173;height:60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X1b7XEAAAA2gAAAA8AAABkcnMvZG93bnJldi54bWxEj09rwkAUxO9Cv8PyCr2IbqogmmYjbaHg&#10;SWi00OMj+/Knzb4Nu9sY/fRuQfA4zMxvmGw7mk4M5HxrWcHzPAFBXFrdcq3gePiYrUH4gKyxs0wK&#10;zuRhmz9MMky1PfEnDUWoRYSwT1FBE0KfSunLhgz6ue2Jo1dZZzBE6WqpHZ4i3HRykSQrabDluNBg&#10;T+8Nlb/Fn1EwVMYvvvc/l+rNraYbM66L5KtU6ulxfH0BEWgM9/CtvdMKlvB/Jd4AmV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X1b7XEAAAA2gAAAA8AAAAAAAAAAAAAAAAA&#10;nwIAAGRycy9kb3ducmV2LnhtbFBLBQYAAAAABAAEAPcAAACQAwAAAAA=&#10;">
                  <v:imagedata r:id="rId15" o:title="logo"/>
                  <v:path arrowok="t"/>
                </v:shape>
                <v:shape id="Picture 8" o:spid="_x0000_s1030" type="#_x0000_t75" style="position:absolute;left:8189;top:50;width:12979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ke7iTCAAAA2gAAAA8AAABkcnMvZG93bnJldi54bWxEj0uLwkAQhO8L/oehBW/rJAqyRCeiguAD&#10;D6sePDaZzgMzPSEzmvjvnYUFj0VVfUUtlr2pxZNaV1lWEI8jEMSZ1RUXCq6X7fcPCOeRNdaWScGL&#10;HCzTwdcCE207/qXn2RciQNglqKD0vkmkdFlJBt3YNsTBy21r0AfZFlK32AW4qeUkimbSYMVhocSG&#10;NiVl9/PDKJjm+9vhcIwvDcb2OslOet0VWqnRsF/NQXjq/Sf8395pBTP4uxJugEz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5Hu4kwgAAANoAAAAPAAAAAAAAAAAAAAAAAJ8C&#10;AABkcnMvZG93bnJldi54bWxQSwUGAAAAAAQABAD3AAAAjgMAAAAA&#10;">
                  <v:imagedata r:id="rId16" o:title=""/>
                  <v:path arrowok="t"/>
                </v:shape>
              </v:group>
            </w:pict>
          </mc:Fallback>
        </mc:AlternateContent>
      </w:r>
      <w:r w:rsidR="00D90C3D" w:rsidRPr="00D90C3D">
        <w:rPr>
          <w:rFonts w:ascii="Helvetica" w:hAnsi="Helvetica" w:cs="Helvetica"/>
          <w:sz w:val="16"/>
          <w:szCs w:val="16"/>
        </w:rPr>
        <w:t xml:space="preserve">Minh Nguyen (Auckland University of Technology, </w:t>
      </w:r>
      <w:r w:rsidR="00D90C3D">
        <w:rPr>
          <w:rFonts w:ascii="Helvetica" w:hAnsi="Helvetica" w:cs="Helvetica"/>
          <w:sz w:val="16"/>
          <w:szCs w:val="16"/>
        </w:rPr>
        <w:t>NZ</w:t>
      </w:r>
      <w:r w:rsidR="00D90C3D" w:rsidRPr="00D90C3D">
        <w:rPr>
          <w:rFonts w:ascii="Helvetica" w:hAnsi="Helvetica" w:cs="Helvetica"/>
          <w:sz w:val="16"/>
          <w:szCs w:val="16"/>
        </w:rPr>
        <w:t>)</w:t>
      </w:r>
    </w:p>
    <w:p w14:paraId="4E21FBF1" w14:textId="2556D183" w:rsidR="00D90C3D" w:rsidRPr="00D90C3D" w:rsidRDefault="00164602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5408" behindDoc="0" locked="0" layoutInCell="1" allowOverlap="1" wp14:anchorId="6424C4B2" wp14:editId="38AECCDE">
            <wp:simplePos x="0" y="0"/>
            <wp:positionH relativeFrom="margin">
              <wp:posOffset>2640330</wp:posOffset>
            </wp:positionH>
            <wp:positionV relativeFrom="paragraph">
              <wp:posOffset>80750</wp:posOffset>
            </wp:positionV>
            <wp:extent cx="789171" cy="401732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171" cy="401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90C3D" w:rsidRPr="00D90C3D">
        <w:rPr>
          <w:rFonts w:ascii="Helvetica" w:hAnsi="Helvetica" w:cs="Helvetica"/>
          <w:sz w:val="16"/>
          <w:szCs w:val="16"/>
        </w:rPr>
        <w:t>Tapabrata</w:t>
      </w:r>
      <w:proofErr w:type="spellEnd"/>
      <w:r w:rsidR="00D90C3D" w:rsidRPr="00D90C3D">
        <w:rPr>
          <w:rFonts w:ascii="Helvetica" w:hAnsi="Helvetica" w:cs="Helvetica"/>
          <w:sz w:val="16"/>
          <w:szCs w:val="16"/>
        </w:rPr>
        <w:t xml:space="preserve"> Chakraborty (University of Otago, </w:t>
      </w:r>
      <w:r w:rsidR="00D90C3D">
        <w:rPr>
          <w:rFonts w:ascii="Helvetica" w:hAnsi="Helvetica" w:cs="Helvetica"/>
          <w:sz w:val="16"/>
          <w:szCs w:val="16"/>
        </w:rPr>
        <w:t>NZ</w:t>
      </w:r>
      <w:r w:rsidR="00D90C3D" w:rsidRPr="00D90C3D">
        <w:rPr>
          <w:rFonts w:ascii="Helvetica" w:hAnsi="Helvetica" w:cs="Helvetica"/>
          <w:sz w:val="16"/>
          <w:szCs w:val="16"/>
        </w:rPr>
        <w:t>)</w:t>
      </w:r>
    </w:p>
    <w:p w14:paraId="08CB359B" w14:textId="32B3587F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76D421BE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Web Chair</w:t>
      </w:r>
    </w:p>
    <w:p w14:paraId="431F7D32" w14:textId="77777777" w:rsid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Andrew Chen (University of Auckland, </w:t>
      </w:r>
      <w:r>
        <w:rPr>
          <w:rFonts w:ascii="Helvetica" w:hAnsi="Helvetica" w:cs="Helvetica"/>
          <w:sz w:val="16"/>
          <w:szCs w:val="16"/>
        </w:rPr>
        <w:t>NZ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2A12B4B7" w14:textId="77777777" w:rsidR="00D90C3D" w:rsidRPr="0010565D" w:rsidRDefault="00D90C3D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  <w:r w:rsidRPr="0010565D">
        <w:rPr>
          <w:rFonts w:ascii="Helvetica" w:hAnsi="Helvetica" w:cs="Helvetica"/>
          <w:sz w:val="20"/>
          <w:szCs w:val="20"/>
        </w:rPr>
        <w:t xml:space="preserve">ACPR 2019 solicits high-quality original research for publication in its main conference and co-located workshops. All accepted papers will be published in IEEE </w:t>
      </w:r>
      <w:proofErr w:type="spellStart"/>
      <w:r w:rsidRPr="0010565D">
        <w:rPr>
          <w:rFonts w:ascii="Helvetica" w:hAnsi="Helvetica" w:cs="Helvetica"/>
          <w:sz w:val="20"/>
          <w:szCs w:val="20"/>
        </w:rPr>
        <w:t>Xplore</w:t>
      </w:r>
      <w:proofErr w:type="spellEnd"/>
      <w:r w:rsidRPr="0010565D">
        <w:rPr>
          <w:rFonts w:ascii="Helvetica" w:hAnsi="Helvetica" w:cs="Helvetica"/>
          <w:sz w:val="20"/>
          <w:szCs w:val="20"/>
        </w:rPr>
        <w:t xml:space="preserve"> and indexed by EI. Topics of interest include all aspects of pattern recognition including, but not limited to:</w:t>
      </w:r>
    </w:p>
    <w:tbl>
      <w:tblPr>
        <w:tblStyle w:val="TableGrid"/>
        <w:tblW w:w="66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7"/>
        <w:gridCol w:w="3328"/>
      </w:tblGrid>
      <w:tr w:rsidR="009626E9" w14:paraId="6F7DABE7" w14:textId="77777777" w:rsidTr="00DF0FAD">
        <w:tc>
          <w:tcPr>
            <w:tcW w:w="3327" w:type="dxa"/>
          </w:tcPr>
          <w:p w14:paraId="2AABAA3F" w14:textId="7270F92B" w:rsidR="009626E9" w:rsidRPr="00620821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1: Computer Vision and Robot Vision</w:t>
            </w:r>
          </w:p>
          <w:p w14:paraId="16AEFD98" w14:textId="514078F8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Biologically motivated vision</w:t>
            </w:r>
          </w:p>
          <w:p w14:paraId="5243675D" w14:textId="39021613" w:rsidR="009626E9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Physics-based vision</w:t>
            </w:r>
          </w:p>
          <w:p w14:paraId="7EE14EFF" w14:textId="22EF68DD" w:rsidR="006349BE" w:rsidRPr="00620821" w:rsidRDefault="006349BE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Perceptual organisation</w:t>
            </w:r>
          </w:p>
          <w:p w14:paraId="24A08247" w14:textId="7ABD7881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Computational photography</w:t>
            </w:r>
          </w:p>
          <w:p w14:paraId="3CB2982A" w14:textId="77777777" w:rsidR="009626E9" w:rsidRPr="00620821" w:rsidRDefault="00F928F5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otion analysis and tracking</w:t>
            </w:r>
          </w:p>
          <w:p w14:paraId="2A8449D8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Object detection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/ </w:t>
            </w:r>
            <w:r w:rsidRPr="00620821">
              <w:rPr>
                <w:rFonts w:ascii="Helvetica" w:hAnsi="Helvetica" w:cs="Helvetica"/>
                <w:sz w:val="20"/>
                <w:szCs w:val="20"/>
              </w:rPr>
              <w:t>recognition</w:t>
            </w:r>
          </w:p>
          <w:p w14:paraId="30119AFE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Scene understanding</w:t>
            </w:r>
          </w:p>
          <w:p w14:paraId="2E73CC9B" w14:textId="77777777" w:rsidR="009626E9" w:rsidRPr="00C81DF2" w:rsidRDefault="006349BE" w:rsidP="00C81DF2">
            <w:pPr>
              <w:pStyle w:val="ListParagraph"/>
              <w:numPr>
                <w:ilvl w:val="0"/>
                <w:numId w:val="2"/>
              </w:numPr>
              <w:spacing w:after="8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gnitive and embodied vision</w:t>
            </w:r>
          </w:p>
        </w:tc>
        <w:tc>
          <w:tcPr>
            <w:tcW w:w="3328" w:type="dxa"/>
          </w:tcPr>
          <w:p w14:paraId="2B7D10FB" w14:textId="77777777" w:rsidR="009626E9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2: Pattern Recognition and Machine Learning</w:t>
            </w:r>
          </w:p>
          <w:p w14:paraId="78012946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rtificial neural networks</w:t>
            </w:r>
          </w:p>
          <w:p w14:paraId="5F995631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imensionality reduction and manifold learning</w:t>
            </w:r>
          </w:p>
          <w:p w14:paraId="188C8812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lassification and clustering</w:t>
            </w:r>
          </w:p>
          <w:p w14:paraId="624CCE17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upport vector machines and kernel methods</w:t>
            </w:r>
          </w:p>
          <w:p w14:paraId="378B20FF" w14:textId="77777777" w:rsidR="009626E9" w:rsidRDefault="00F928F5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eep learning, Reinforcement Learning, Transfer Learning</w:t>
            </w:r>
          </w:p>
        </w:tc>
      </w:tr>
      <w:tr w:rsidR="009626E9" w14:paraId="3BF930BA" w14:textId="77777777" w:rsidTr="00DF0FAD">
        <w:tc>
          <w:tcPr>
            <w:tcW w:w="3327" w:type="dxa"/>
          </w:tcPr>
          <w:p w14:paraId="4338B1E2" w14:textId="032E4F22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3: Signal Processing</w:t>
            </w:r>
          </w:p>
          <w:p w14:paraId="710CF368" w14:textId="3CA1DEC4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ignal and image processing</w:t>
            </w:r>
          </w:p>
          <w:p w14:paraId="18E2C17D" w14:textId="0F32DF51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udio and acoustic processing and analysis</w:t>
            </w:r>
          </w:p>
          <w:p w14:paraId="4E2590AE" w14:textId="53D48C4F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poken language process</w:t>
            </w:r>
            <w:r w:rsidR="00FB66C4">
              <w:rPr>
                <w:rFonts w:ascii="Helvetica" w:hAnsi="Helvetica" w:cs="Helvetica"/>
                <w:sz w:val="20"/>
                <w:szCs w:val="20"/>
              </w:rPr>
              <w:t>ing</w:t>
            </w:r>
          </w:p>
          <w:p w14:paraId="122C4CDD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Texture and colour analysis</w:t>
            </w:r>
          </w:p>
          <w:p w14:paraId="488D721B" w14:textId="7A881CED" w:rsidR="00FB66C4" w:rsidRDefault="00FB66C4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egmentation and descriptors</w:t>
            </w:r>
          </w:p>
          <w:p w14:paraId="755F5C02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Enhancement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and restoration</w:t>
            </w:r>
          </w:p>
          <w:p w14:paraId="6659AFA3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ding, compression, and super-resolution</w:t>
            </w:r>
          </w:p>
          <w:p w14:paraId="19B3E43F" w14:textId="77777777" w:rsidR="009626E9" w:rsidRP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9626E9">
              <w:rPr>
                <w:rFonts w:ascii="Helvetica" w:hAnsi="Helvetica" w:cs="Helvetica"/>
                <w:sz w:val="20"/>
                <w:szCs w:val="20"/>
              </w:rPr>
              <w:t>Automatic speech and speaker recognition</w:t>
            </w:r>
          </w:p>
        </w:tc>
        <w:tc>
          <w:tcPr>
            <w:tcW w:w="3328" w:type="dxa"/>
          </w:tcPr>
          <w:p w14:paraId="25480B2C" w14:textId="410B49E2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4: Media Processing and Interaction</w:t>
            </w:r>
          </w:p>
          <w:p w14:paraId="57E158FF" w14:textId="73FFCC75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informatics, Surveillance and Security</w:t>
            </w:r>
          </w:p>
          <w:p w14:paraId="7B200972" w14:textId="638F3D1D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Industrial image analysis</w:t>
            </w:r>
          </w:p>
          <w:p w14:paraId="17176050" w14:textId="61A368B6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ixed and augmented reality</w:t>
            </w:r>
          </w:p>
          <w:p w14:paraId="76D6A750" w14:textId="2312B25C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Human computer interaction</w:t>
            </w:r>
          </w:p>
          <w:p w14:paraId="23DDA87E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ocument understanding</w:t>
            </w:r>
          </w:p>
          <w:p w14:paraId="0995AA24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edical image and signal analysis</w:t>
            </w:r>
          </w:p>
          <w:p w14:paraId="4DACDBAD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ffective computing</w:t>
            </w:r>
          </w:p>
          <w:p w14:paraId="7B746951" w14:textId="77777777" w:rsidR="009626E9" w:rsidRPr="009626E9" w:rsidRDefault="00F928F5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metric systems</w:t>
            </w:r>
          </w:p>
        </w:tc>
      </w:tr>
    </w:tbl>
    <w:p w14:paraId="61CF236A" w14:textId="13326BAA" w:rsidR="009A54D4" w:rsidRDefault="009A54D4" w:rsidP="00845B9E">
      <w:pPr>
        <w:spacing w:before="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Full papers must be accompanied by an abstract summarising the contribution the paper makes to the field</w:t>
      </w:r>
      <w:r w:rsidR="00A43C28">
        <w:rPr>
          <w:rFonts w:ascii="Helvetica" w:hAnsi="Helvetica" w:cs="Helvetica"/>
          <w:sz w:val="20"/>
          <w:szCs w:val="20"/>
        </w:rPr>
        <w:t xml:space="preserve">. Maximum full paper length is </w:t>
      </w:r>
      <w:r w:rsidR="00A43C28">
        <w:rPr>
          <w:rFonts w:ascii="Helvetica" w:hAnsi="Helvetica" w:cs="Helvetica"/>
          <w:sz w:val="20"/>
          <w:szCs w:val="20"/>
        </w:rPr>
        <w:br/>
        <w:t>6</w:t>
      </w:r>
      <w:r>
        <w:rPr>
          <w:rFonts w:ascii="Helvetica" w:hAnsi="Helvetica" w:cs="Helvetica"/>
          <w:sz w:val="20"/>
          <w:szCs w:val="20"/>
        </w:rPr>
        <w:t xml:space="preserve"> pages in two-column IEEE for</w:t>
      </w:r>
      <w:bookmarkStart w:id="0" w:name="_GoBack"/>
      <w:bookmarkEnd w:id="0"/>
      <w:r>
        <w:rPr>
          <w:rFonts w:ascii="Helvetica" w:hAnsi="Helvetica" w:cs="Helvetica"/>
          <w:sz w:val="20"/>
          <w:szCs w:val="20"/>
        </w:rPr>
        <w:t>mat. All papers will be peer reviewed.</w:t>
      </w:r>
    </w:p>
    <w:p w14:paraId="628E7D29" w14:textId="6EA6771A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IMPORTANT DATES</w:t>
      </w:r>
      <w:r w:rsidRPr="009A54D4">
        <w:rPr>
          <w:rFonts w:ascii="Helvetica" w:hAnsi="Helvetica" w:cs="Helvetica"/>
          <w:sz w:val="20"/>
          <w:szCs w:val="20"/>
        </w:rPr>
        <w:t xml:space="preserve"> (tentative and subject to change)</w:t>
      </w:r>
    </w:p>
    <w:p w14:paraId="0F647E11" w14:textId="0289DC37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Paper Submission Deadline: 14 June 2019</w:t>
      </w:r>
    </w:p>
    <w:p w14:paraId="1D45026F" w14:textId="7C221BD0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Notification to Authors: 19 August 2019</w:t>
      </w:r>
    </w:p>
    <w:p w14:paraId="7B7B0EE6" w14:textId="75BD6801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Camera Ready Papers Due: 6 September 2019</w:t>
      </w:r>
    </w:p>
    <w:p w14:paraId="3AF77EB2" w14:textId="7E4BE5CC" w:rsidR="009A54D4" w:rsidRPr="009A54D4" w:rsidRDefault="00164602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32872C7C" wp14:editId="459F555B">
            <wp:simplePos x="0" y="0"/>
            <wp:positionH relativeFrom="margin">
              <wp:align>right</wp:align>
            </wp:positionH>
            <wp:positionV relativeFrom="paragraph">
              <wp:posOffset>241616</wp:posOffset>
            </wp:positionV>
            <wp:extent cx="1447332" cy="597671"/>
            <wp:effectExtent l="0" t="0" r="635" b="0"/>
            <wp:wrapNone/>
            <wp:docPr id="12" name="Picture 12" descr="Image result for IAP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APR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332" cy="597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0104129F" wp14:editId="08B04159">
            <wp:simplePos x="0" y="0"/>
            <wp:positionH relativeFrom="column">
              <wp:posOffset>651405</wp:posOffset>
            </wp:positionH>
            <wp:positionV relativeFrom="paragraph">
              <wp:posOffset>285750</wp:posOffset>
            </wp:positionV>
            <wp:extent cx="1186270" cy="534881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270" cy="5348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0046" behindDoc="0" locked="0" layoutInCell="1" allowOverlap="1" wp14:anchorId="0EDB46F6" wp14:editId="0D3DF1CF">
                <wp:simplePos x="0" y="0"/>
                <wp:positionH relativeFrom="column">
                  <wp:posOffset>1531620</wp:posOffset>
                </wp:positionH>
                <wp:positionV relativeFrom="paragraph">
                  <wp:posOffset>207010</wp:posOffset>
                </wp:positionV>
                <wp:extent cx="2510790" cy="685800"/>
                <wp:effectExtent l="0" t="0" r="381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0790" cy="685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7D8AAC7" id="Rectangle 4" o:spid="_x0000_s1026" style="position:absolute;margin-left:120.6pt;margin-top:16.3pt;width:197.7pt;height:54pt;z-index:2516500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" fillcolor="white [3212]" stroked="f" strokeweight="1pt"/>
            </w:pict>
          </mc:Fallback>
        </mc:AlternateContent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1C724CA5" wp14:editId="67F3237D">
            <wp:simplePos x="0" y="0"/>
            <wp:positionH relativeFrom="column">
              <wp:posOffset>584924</wp:posOffset>
            </wp:positionH>
            <wp:positionV relativeFrom="paragraph">
              <wp:posOffset>204470</wp:posOffset>
            </wp:positionV>
            <wp:extent cx="1307373" cy="685800"/>
            <wp:effectExtent l="0" t="0" r="7620" b="0"/>
            <wp:wrapNone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7373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A54D4">
        <w:rPr>
          <w:rFonts w:ascii="Helvetica" w:hAnsi="Helvetica" w:cs="Helvetica"/>
          <w:sz w:val="20"/>
          <w:szCs w:val="20"/>
        </w:rPr>
        <w:t>Confere</w:t>
      </w:r>
      <w:r w:rsidR="00C4524F">
        <w:rPr>
          <w:rFonts w:ascii="Helvetica" w:hAnsi="Helvetica" w:cs="Helvetica"/>
          <w:sz w:val="20"/>
          <w:szCs w:val="20"/>
        </w:rPr>
        <w:t>nce Dates: 26-29 November 2019</w:t>
      </w:r>
      <w:r w:rsidR="00CC1EAD">
        <w:rPr>
          <w:rFonts w:ascii="Helvetica" w:hAnsi="Helvetica" w:cs="Helvetica"/>
          <w:sz w:val="20"/>
          <w:szCs w:val="20"/>
        </w:rPr>
        <w:t xml:space="preserve"> (</w:t>
      </w:r>
      <w:r w:rsidR="002E001F">
        <w:rPr>
          <w:rFonts w:ascii="Helvetica" w:hAnsi="Helvetica" w:cs="Helvetica"/>
          <w:sz w:val="20"/>
          <w:szCs w:val="20"/>
        </w:rPr>
        <w:t>+ 25</w:t>
      </w:r>
      <w:r w:rsidR="002E001F" w:rsidRPr="002E001F">
        <w:rPr>
          <w:rFonts w:ascii="Helvetica" w:hAnsi="Helvetica" w:cs="Helvetica"/>
          <w:sz w:val="20"/>
          <w:szCs w:val="20"/>
          <w:vertAlign w:val="superscript"/>
        </w:rPr>
        <w:t>th</w:t>
      </w:r>
      <w:r w:rsidR="002E001F">
        <w:rPr>
          <w:rFonts w:ascii="Helvetica" w:hAnsi="Helvetica" w:cs="Helvetica"/>
          <w:sz w:val="20"/>
          <w:szCs w:val="20"/>
        </w:rPr>
        <w:t xml:space="preserve"> for tutorials</w:t>
      </w:r>
      <w:r w:rsidR="00CC1EAD">
        <w:rPr>
          <w:rFonts w:ascii="Helvetica" w:hAnsi="Helvetica" w:cs="Helvetica"/>
          <w:sz w:val="20"/>
          <w:szCs w:val="20"/>
        </w:rPr>
        <w:t>)</w:t>
      </w:r>
      <w:r w:rsidR="00A725AD" w:rsidRPr="00A725AD">
        <w:rPr>
          <w:noProof/>
          <w:lang w:val="en-US"/>
        </w:rPr>
        <w:t xml:space="preserve"> </w:t>
      </w:r>
    </w:p>
    <w:sectPr w:rsidR="009A54D4" w:rsidRPr="009A54D4" w:rsidSect="00DF0FAD">
      <w:type w:val="continuous"/>
      <w:pgSz w:w="12240" w:h="15840"/>
      <w:pgMar w:top="720" w:right="720" w:bottom="720" w:left="720" w:header="720" w:footer="720" w:gutter="0"/>
      <w:cols w:num="2" w:space="432" w:equalWidth="0">
        <w:col w:w="4032" w:space="432"/>
        <w:col w:w="633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6A7544"/>
    <w:multiLevelType w:val="hybridMultilevel"/>
    <w:tmpl w:val="2EAAB9E4"/>
    <w:lvl w:ilvl="0" w:tplc="0FFA588A">
      <w:start w:val="26"/>
      <w:numFmt w:val="bullet"/>
      <w:lvlText w:val="-"/>
      <w:lvlJc w:val="left"/>
      <w:pPr>
        <w:ind w:left="360" w:hanging="360"/>
      </w:pPr>
      <w:rPr>
        <w:rFonts w:ascii="Helvetica" w:eastAsiaTheme="minorHAnsi" w:hAnsi="Helvetica" w:cs="Helvetic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CA3EE4"/>
    <w:multiLevelType w:val="hybridMultilevel"/>
    <w:tmpl w:val="EDE88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060F6B"/>
    <w:multiLevelType w:val="hybridMultilevel"/>
    <w:tmpl w:val="51242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43371E"/>
    <w:multiLevelType w:val="hybridMultilevel"/>
    <w:tmpl w:val="5282A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467971"/>
    <w:multiLevelType w:val="hybridMultilevel"/>
    <w:tmpl w:val="916AF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DM0sDAyNjI1NbdQ0lEKTi0uzszPAykwqgUA5urjHiwAAAA="/>
  </w:docVars>
  <w:rsids>
    <w:rsidRoot w:val="00655D84"/>
    <w:rsid w:val="0010565D"/>
    <w:rsid w:val="00164602"/>
    <w:rsid w:val="001F5A91"/>
    <w:rsid w:val="001F6341"/>
    <w:rsid w:val="00265AA1"/>
    <w:rsid w:val="002E001F"/>
    <w:rsid w:val="00302D34"/>
    <w:rsid w:val="0041177B"/>
    <w:rsid w:val="00471F3F"/>
    <w:rsid w:val="004F08A5"/>
    <w:rsid w:val="00620821"/>
    <w:rsid w:val="00620AF3"/>
    <w:rsid w:val="006349BE"/>
    <w:rsid w:val="00655D84"/>
    <w:rsid w:val="00732D2D"/>
    <w:rsid w:val="00800586"/>
    <w:rsid w:val="00845B9E"/>
    <w:rsid w:val="008D75A5"/>
    <w:rsid w:val="008E35E8"/>
    <w:rsid w:val="009626E9"/>
    <w:rsid w:val="00976C8B"/>
    <w:rsid w:val="009A54D4"/>
    <w:rsid w:val="009E0BBF"/>
    <w:rsid w:val="00A16095"/>
    <w:rsid w:val="00A43C28"/>
    <w:rsid w:val="00A725AD"/>
    <w:rsid w:val="00C254C2"/>
    <w:rsid w:val="00C4524F"/>
    <w:rsid w:val="00C81DF2"/>
    <w:rsid w:val="00CC1EAD"/>
    <w:rsid w:val="00D90C3D"/>
    <w:rsid w:val="00DB145A"/>
    <w:rsid w:val="00DF0FAD"/>
    <w:rsid w:val="00E74B16"/>
    <w:rsid w:val="00F8594A"/>
    <w:rsid w:val="00F928F5"/>
    <w:rsid w:val="00FB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0955"/>
  <w15:chartTrackingRefBased/>
  <w15:docId w15:val="{27276E2C-985E-4854-A1B8-73EBF6B7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821"/>
    <w:pPr>
      <w:ind w:left="720"/>
      <w:contextualSpacing/>
    </w:pPr>
  </w:style>
  <w:style w:type="table" w:styleId="TableGrid">
    <w:name w:val="Table Grid"/>
    <w:basedOn w:val="TableNormal"/>
    <w:uiPriority w:val="39"/>
    <w:rsid w:val="00962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565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D75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35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pr2019@aut.ac.nz" TargetMode="External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www.acpr2019.org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gif"/><Relationship Id="rId5" Type="http://schemas.openxmlformats.org/officeDocument/2006/relationships/webSettings" Target="webSettings.xml"/><Relationship Id="rId15" Type="http://schemas.openxmlformats.org/officeDocument/2006/relationships/image" Target="media/image8.gif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34BBB9-0C2D-4AC1-93D0-50BAD81F0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530</Words>
  <Characters>302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onymous</cp:lastModifiedBy>
  <cp:revision>37</cp:revision>
  <cp:lastPrinted>2018-12-11T09:12:00Z</cp:lastPrinted>
  <dcterms:created xsi:type="dcterms:W3CDTF">2018-08-09T11:26:00Z</dcterms:created>
  <dcterms:modified xsi:type="dcterms:W3CDTF">2018-12-11T09:12:00Z</dcterms:modified>
</cp:coreProperties>
</file>